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FD7B1" w14:textId="77777777" w:rsidR="00012F63" w:rsidRDefault="003F0370">
      <w:pPr>
        <w:pStyle w:val="Title"/>
      </w:pPr>
      <w:r>
        <w:t>Council district 1: 31</w:t>
      </w:r>
    </w:p>
    <w:p w14:paraId="0B528D47" w14:textId="77777777" w:rsidR="00012F63" w:rsidRDefault="003F0370">
      <w:pPr>
        <w:pStyle w:val="Author"/>
      </w:pPr>
      <w:r>
        <w:t>Data Operations Unit</w:t>
      </w:r>
    </w:p>
    <w:p w14:paraId="79028673" w14:textId="77777777" w:rsidR="00012F63" w:rsidRDefault="003F0370">
      <w:pPr>
        <w:pStyle w:val="Date"/>
      </w:pPr>
      <w:r>
        <w:t xml:space="preserve">August </w:t>
      </w:r>
      <w:bookmarkStart w:id="0" w:name="_GoBack"/>
      <w:bookmarkEnd w:id="0"/>
      <w:r>
        <w:t>8, 2019</w:t>
      </w:r>
    </w:p>
    <w:p w14:paraId="70ECE9AD" w14:textId="77777777" w:rsidR="00012F63" w:rsidRDefault="003F0370">
      <w:pPr>
        <w:pStyle w:val="Heading1"/>
      </w:pPr>
      <w:bookmarkStart w:id="1" w:name="complaints"/>
      <w:r>
        <w:t>311 complaints</w:t>
      </w:r>
      <w:bookmarkEnd w:id="1"/>
    </w:p>
    <w:p w14:paraId="4BCD9473" w14:textId="77777777" w:rsidR="00012F63" w:rsidRDefault="003F0370">
      <w:pPr>
        <w:pStyle w:val="Heading2"/>
      </w:pPr>
      <w:bookmarkStart w:id="2" w:name="opened-complaints"/>
      <w:r>
        <w:t>Opened Complaints</w:t>
      </w:r>
      <w:bookmarkEnd w:id="2"/>
    </w:p>
    <w:p w14:paraId="28C4CA55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2D938CBB" wp14:editId="108AA4D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92EE7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31E2D42D" wp14:editId="65F296C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2AE3C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268FB86C" wp14:editId="72A2D66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30253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6C0939F0" wp14:editId="39008F5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CEB6B" w14:textId="77777777" w:rsidR="00012F63" w:rsidRDefault="003F0370">
      <w:pPr>
        <w:pStyle w:val="Heading2"/>
      </w:pPr>
      <w:bookmarkStart w:id="3" w:name="closed-complaints"/>
      <w:r>
        <w:t>Closed complaints</w:t>
      </w:r>
      <w:bookmarkEnd w:id="3"/>
    </w:p>
    <w:p w14:paraId="0150235E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586FC40" wp14:editId="06881DB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9892A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EE794C6" wp14:editId="05432D6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FFD0E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7D306D40" wp14:editId="45DC24F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BDD9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983D7C0" wp14:editId="41F8B26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021ED" w14:textId="77777777" w:rsidR="00012F63" w:rsidRDefault="003F0370">
      <w:pPr>
        <w:pStyle w:val="Heading1"/>
      </w:pPr>
      <w:bookmarkStart w:id="4" w:name="oem-incidents"/>
      <w:r>
        <w:lastRenderedPageBreak/>
        <w:t>OEM incidents</w:t>
      </w:r>
      <w:bookmarkEnd w:id="4"/>
    </w:p>
    <w:p w14:paraId="31324C8D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7CE1B29F" wp14:editId="798E7259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059"/>
        <w:gridCol w:w="2437"/>
        <w:gridCol w:w="2078"/>
        <w:gridCol w:w="2002"/>
      </w:tblGrid>
      <w:tr w:rsidR="00012F63" w14:paraId="447980E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AF93B0" w14:textId="77777777" w:rsidR="00012F63" w:rsidRDefault="003F0370">
            <w:pPr>
              <w:pStyle w:val="Compact"/>
            </w:pPr>
            <w:r>
              <w:t>incident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1B84D" w14:textId="77777777" w:rsidR="00012F63" w:rsidRDefault="003F0370">
            <w:pPr>
              <w:pStyle w:val="Compact"/>
            </w:pPr>
            <w:r>
              <w:t>loc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C85B6E" w14:textId="77777777" w:rsidR="00012F63" w:rsidRDefault="003F0370">
            <w:pPr>
              <w:pStyle w:val="Compact"/>
            </w:pPr>
            <w:r>
              <w:t>creation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875BB" w14:textId="77777777" w:rsidR="00012F63" w:rsidRDefault="003F0370">
            <w:pPr>
              <w:pStyle w:val="Compact"/>
            </w:pPr>
            <w:r>
              <w:t>closed_date</w:t>
            </w:r>
          </w:p>
        </w:tc>
      </w:tr>
      <w:tr w:rsidR="00012F63" w14:paraId="44BE132C" w14:textId="77777777">
        <w:tc>
          <w:tcPr>
            <w:tcW w:w="0" w:type="auto"/>
          </w:tcPr>
          <w:p w14:paraId="04538620" w14:textId="77777777" w:rsidR="00012F63" w:rsidRDefault="003F0370">
            <w:pPr>
              <w:pStyle w:val="Compact"/>
            </w:pPr>
            <w:r>
              <w:t>Fire-3rd Alarm</w:t>
            </w:r>
          </w:p>
        </w:tc>
        <w:tc>
          <w:tcPr>
            <w:tcW w:w="0" w:type="auto"/>
          </w:tcPr>
          <w:p w14:paraId="134D296F" w14:textId="77777777" w:rsidR="00012F63" w:rsidRDefault="003F0370">
            <w:pPr>
              <w:pStyle w:val="Compact"/>
            </w:pPr>
            <w:r>
              <w:t>68 Thompson Street</w:t>
            </w:r>
          </w:p>
        </w:tc>
        <w:tc>
          <w:tcPr>
            <w:tcW w:w="0" w:type="auto"/>
          </w:tcPr>
          <w:p w14:paraId="123B3675" w14:textId="77777777" w:rsidR="00012F63" w:rsidRDefault="003F0370">
            <w:pPr>
              <w:pStyle w:val="Compact"/>
            </w:pPr>
            <w:r>
              <w:t>2011-08-05 02:16:02</w:t>
            </w:r>
          </w:p>
        </w:tc>
        <w:tc>
          <w:tcPr>
            <w:tcW w:w="0" w:type="auto"/>
          </w:tcPr>
          <w:p w14:paraId="04A4E3A6" w14:textId="77777777" w:rsidR="00012F63" w:rsidRDefault="003F0370">
            <w:pPr>
              <w:pStyle w:val="Compact"/>
            </w:pPr>
            <w:r>
              <w:t>2011-08-09 11:26:44</w:t>
            </w:r>
          </w:p>
        </w:tc>
      </w:tr>
      <w:tr w:rsidR="00012F63" w14:paraId="59E415AE" w14:textId="77777777">
        <w:tc>
          <w:tcPr>
            <w:tcW w:w="0" w:type="auto"/>
          </w:tcPr>
          <w:p w14:paraId="4AF25DD8" w14:textId="77777777" w:rsidR="00012F63" w:rsidRDefault="003F0370">
            <w:pPr>
              <w:pStyle w:val="Compact"/>
            </w:pPr>
            <w:r>
              <w:t>Fire-Explosion</w:t>
            </w:r>
          </w:p>
        </w:tc>
        <w:tc>
          <w:tcPr>
            <w:tcW w:w="0" w:type="auto"/>
          </w:tcPr>
          <w:p w14:paraId="4F06FFA9" w14:textId="77777777" w:rsidR="00012F63" w:rsidRDefault="003F0370">
            <w:pPr>
              <w:pStyle w:val="Compact"/>
            </w:pPr>
            <w:r>
              <w:t>127 Grand St</w:t>
            </w:r>
          </w:p>
        </w:tc>
        <w:tc>
          <w:tcPr>
            <w:tcW w:w="0" w:type="auto"/>
          </w:tcPr>
          <w:p w14:paraId="5A8AC837" w14:textId="77777777" w:rsidR="00012F63" w:rsidRDefault="003F0370">
            <w:pPr>
              <w:pStyle w:val="Compact"/>
            </w:pPr>
            <w:r>
              <w:t>2012-08-01 07:53:29</w:t>
            </w:r>
          </w:p>
        </w:tc>
        <w:tc>
          <w:tcPr>
            <w:tcW w:w="0" w:type="auto"/>
          </w:tcPr>
          <w:p w14:paraId="192FCD4F" w14:textId="77777777" w:rsidR="00012F63" w:rsidRDefault="003F0370">
            <w:pPr>
              <w:pStyle w:val="Compact"/>
            </w:pPr>
            <w:r>
              <w:t>2012-08-01 09:56:42</w:t>
            </w:r>
          </w:p>
        </w:tc>
      </w:tr>
      <w:tr w:rsidR="00012F63" w14:paraId="78087F8D" w14:textId="77777777">
        <w:tc>
          <w:tcPr>
            <w:tcW w:w="0" w:type="auto"/>
          </w:tcPr>
          <w:p w14:paraId="1E20A714" w14:textId="77777777" w:rsidR="00012F63" w:rsidRDefault="003F0370">
            <w:pPr>
              <w:pStyle w:val="Compact"/>
            </w:pPr>
            <w:r>
              <w:t>Structural-Construction Accident</w:t>
            </w:r>
          </w:p>
        </w:tc>
        <w:tc>
          <w:tcPr>
            <w:tcW w:w="0" w:type="auto"/>
          </w:tcPr>
          <w:p w14:paraId="65B66F33" w14:textId="77777777" w:rsidR="00012F63" w:rsidRDefault="003F0370">
            <w:pPr>
              <w:pStyle w:val="Compact"/>
            </w:pPr>
            <w:r>
              <w:t>Church Street &amp; Liberty Street</w:t>
            </w:r>
          </w:p>
        </w:tc>
        <w:tc>
          <w:tcPr>
            <w:tcW w:w="0" w:type="auto"/>
          </w:tcPr>
          <w:p w14:paraId="22D4D591" w14:textId="77777777" w:rsidR="00012F63" w:rsidRDefault="003F0370">
            <w:pPr>
              <w:pStyle w:val="Compact"/>
            </w:pPr>
            <w:r>
              <w:t>2013-07-30 16:31:01</w:t>
            </w:r>
          </w:p>
        </w:tc>
        <w:tc>
          <w:tcPr>
            <w:tcW w:w="0" w:type="auto"/>
          </w:tcPr>
          <w:p w14:paraId="5A11CD94" w14:textId="77777777" w:rsidR="00012F63" w:rsidRDefault="003F0370">
            <w:pPr>
              <w:pStyle w:val="Compact"/>
            </w:pPr>
            <w:r>
              <w:t>2013-07-30 18:14:32</w:t>
            </w:r>
          </w:p>
        </w:tc>
      </w:tr>
      <w:tr w:rsidR="00012F63" w14:paraId="78B599B3" w14:textId="77777777">
        <w:tc>
          <w:tcPr>
            <w:tcW w:w="0" w:type="auto"/>
          </w:tcPr>
          <w:p w14:paraId="79124DCA" w14:textId="77777777" w:rsidR="00012F63" w:rsidRDefault="003F0370">
            <w:pPr>
              <w:pStyle w:val="Compact"/>
            </w:pPr>
            <w:r>
              <w:t>Law Enforcement-Suspicious Package</w:t>
            </w:r>
          </w:p>
        </w:tc>
        <w:tc>
          <w:tcPr>
            <w:tcW w:w="0" w:type="auto"/>
          </w:tcPr>
          <w:p w14:paraId="4E3F2B1A" w14:textId="77777777" w:rsidR="00012F63" w:rsidRDefault="003F0370">
            <w:pPr>
              <w:pStyle w:val="Compact"/>
            </w:pPr>
            <w:r>
              <w:t>200 Li</w:t>
            </w:r>
            <w:r>
              <w:t>berty St</w:t>
            </w:r>
          </w:p>
        </w:tc>
        <w:tc>
          <w:tcPr>
            <w:tcW w:w="0" w:type="auto"/>
          </w:tcPr>
          <w:p w14:paraId="686573DD" w14:textId="77777777" w:rsidR="00012F63" w:rsidRDefault="003F0370">
            <w:pPr>
              <w:pStyle w:val="Compact"/>
            </w:pPr>
            <w:r>
              <w:t>2014-08-01 20:42:02</w:t>
            </w:r>
          </w:p>
        </w:tc>
        <w:tc>
          <w:tcPr>
            <w:tcW w:w="0" w:type="auto"/>
          </w:tcPr>
          <w:p w14:paraId="171AC2F3" w14:textId="77777777" w:rsidR="00012F63" w:rsidRDefault="003F0370">
            <w:pPr>
              <w:pStyle w:val="Compact"/>
            </w:pPr>
            <w:r>
              <w:t>2014-08-12 10:06:20</w:t>
            </w:r>
          </w:p>
        </w:tc>
      </w:tr>
      <w:tr w:rsidR="00012F63" w14:paraId="797BFA3F" w14:textId="77777777">
        <w:tc>
          <w:tcPr>
            <w:tcW w:w="0" w:type="auto"/>
          </w:tcPr>
          <w:p w14:paraId="69D6556C" w14:textId="77777777" w:rsidR="00012F63" w:rsidRDefault="003F0370">
            <w:pPr>
              <w:pStyle w:val="Compact"/>
            </w:pPr>
            <w:r>
              <w:t>Fire-Other</w:t>
            </w:r>
          </w:p>
        </w:tc>
        <w:tc>
          <w:tcPr>
            <w:tcW w:w="0" w:type="auto"/>
          </w:tcPr>
          <w:p w14:paraId="5E97F191" w14:textId="77777777" w:rsidR="00012F63" w:rsidRDefault="003F0370">
            <w:pPr>
              <w:pStyle w:val="Compact"/>
            </w:pPr>
            <w:r>
              <w:t>100 Centre Street</w:t>
            </w:r>
          </w:p>
        </w:tc>
        <w:tc>
          <w:tcPr>
            <w:tcW w:w="0" w:type="auto"/>
          </w:tcPr>
          <w:p w14:paraId="061B1FA5" w14:textId="77777777" w:rsidR="00012F63" w:rsidRDefault="003F0370">
            <w:pPr>
              <w:pStyle w:val="Compact"/>
            </w:pPr>
            <w:r>
              <w:t>2016-08-05 12:37:23</w:t>
            </w:r>
          </w:p>
        </w:tc>
        <w:tc>
          <w:tcPr>
            <w:tcW w:w="0" w:type="auto"/>
          </w:tcPr>
          <w:p w14:paraId="5999B9DB" w14:textId="77777777" w:rsidR="00012F63" w:rsidRDefault="003F0370">
            <w:pPr>
              <w:pStyle w:val="Compact"/>
            </w:pPr>
            <w:r>
              <w:t>2016-08-08 09:31:35</w:t>
            </w:r>
          </w:p>
        </w:tc>
      </w:tr>
    </w:tbl>
    <w:p w14:paraId="243C2E1C" w14:textId="77777777" w:rsidR="00012F63" w:rsidRDefault="003F0370">
      <w:pPr>
        <w:pStyle w:val="Heading1"/>
      </w:pPr>
      <w:bookmarkStart w:id="5" w:name="hpd-vacate-orders"/>
      <w:r>
        <w:t>HPD vacate orders</w:t>
      </w:r>
      <w:bookmarkEnd w:id="5"/>
    </w:p>
    <w:p w14:paraId="33C1BF51" w14:textId="77777777" w:rsidR="00012F63" w:rsidRDefault="003F0370">
      <w:pPr>
        <w:pStyle w:val="Heading2"/>
      </w:pPr>
      <w:bookmarkStart w:id="6" w:name="issued-vacate-orders"/>
      <w:r>
        <w:t>Issued vacate orders</w:t>
      </w:r>
      <w:bookmarkEnd w:id="6"/>
    </w:p>
    <w:p w14:paraId="2AD5436B" w14:textId="77777777" w:rsidR="00012F63" w:rsidRDefault="003F0370">
      <w:pPr>
        <w:pStyle w:val="FirstParagraph"/>
      </w:pPr>
      <w:r>
        <w:t>No issued vacate orders.</w:t>
      </w:r>
    </w:p>
    <w:p w14:paraId="5288342A" w14:textId="77777777" w:rsidR="00012F63" w:rsidRDefault="003F0370">
      <w:pPr>
        <w:pStyle w:val="Heading2"/>
      </w:pPr>
      <w:bookmarkStart w:id="7" w:name="rescinded-vacate-orders"/>
      <w:r>
        <w:lastRenderedPageBreak/>
        <w:t>Rescinded vacate orders</w:t>
      </w:r>
      <w:bookmarkEnd w:id="7"/>
    </w:p>
    <w:p w14:paraId="4E46165C" w14:textId="77777777" w:rsidR="00012F63" w:rsidRDefault="003F0370">
      <w:pPr>
        <w:pStyle w:val="SourceCode"/>
      </w:pPr>
      <w:r>
        <w:rPr>
          <w:rStyle w:val="VerbatimChar"/>
        </w:rPr>
        <w:t>## type is 36</w:t>
      </w:r>
    </w:p>
    <w:p w14:paraId="71D49EDC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8C5B272" wp14:editId="035BB1D5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3"/>
        <w:gridCol w:w="2380"/>
        <w:gridCol w:w="1333"/>
        <w:gridCol w:w="2231"/>
        <w:gridCol w:w="2599"/>
      </w:tblGrid>
      <w:tr w:rsidR="00012F63" w14:paraId="6315E19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DF5D27" w14:textId="77777777" w:rsidR="00012F63" w:rsidRDefault="003F0370">
            <w:pPr>
              <w:pStyle w:val="Compact"/>
            </w:pPr>
            <w:r>
              <w:t>addr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056522" w14:textId="77777777" w:rsidR="00012F63" w:rsidRDefault="003F0370">
            <w:pPr>
              <w:pStyle w:val="Compact"/>
            </w:pPr>
            <w:r>
              <w:t>primary_vacate_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057329" w14:textId="77777777" w:rsidR="00012F63" w:rsidRDefault="003F0370">
            <w:pPr>
              <w:pStyle w:val="Compact"/>
            </w:pPr>
            <w:r>
              <w:t>vacate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1FD35F" w14:textId="77777777" w:rsidR="00012F63" w:rsidRDefault="003F0370">
            <w:pPr>
              <w:pStyle w:val="Compact"/>
            </w:pPr>
            <w:r>
              <w:t>vacate_effective_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FCB76E" w14:textId="77777777" w:rsidR="00012F63" w:rsidRDefault="003F0370">
            <w:pPr>
              <w:pStyle w:val="Compact"/>
              <w:jc w:val="right"/>
            </w:pPr>
            <w:r>
              <w:t>number_of_vacated_units</w:t>
            </w:r>
          </w:p>
        </w:tc>
      </w:tr>
      <w:tr w:rsidR="00012F63" w14:paraId="63AA61C5" w14:textId="77777777">
        <w:tc>
          <w:tcPr>
            <w:tcW w:w="0" w:type="auto"/>
          </w:tcPr>
          <w:p w14:paraId="597BFD40" w14:textId="77777777" w:rsidR="00012F63" w:rsidRDefault="003F0370" w:rsidP="00962D7E">
            <w:pPr>
              <w:pStyle w:val="Author"/>
            </w:pPr>
            <w:r>
              <w:t>43 ESSEX STREET</w:t>
            </w:r>
          </w:p>
        </w:tc>
        <w:tc>
          <w:tcPr>
            <w:tcW w:w="0" w:type="auto"/>
          </w:tcPr>
          <w:p w14:paraId="04AF5E37" w14:textId="77777777" w:rsidR="00012F63" w:rsidRDefault="003F0370">
            <w:pPr>
              <w:pStyle w:val="Compact"/>
            </w:pPr>
            <w:r>
              <w:t>Habitability</w:t>
            </w:r>
          </w:p>
        </w:tc>
        <w:tc>
          <w:tcPr>
            <w:tcW w:w="0" w:type="auto"/>
          </w:tcPr>
          <w:p w14:paraId="56BE0EEA" w14:textId="77777777" w:rsidR="00012F63" w:rsidRDefault="003F0370">
            <w:pPr>
              <w:pStyle w:val="Compact"/>
            </w:pPr>
            <w:r>
              <w:t>Partial</w:t>
            </w:r>
          </w:p>
        </w:tc>
        <w:tc>
          <w:tcPr>
            <w:tcW w:w="0" w:type="auto"/>
          </w:tcPr>
          <w:p w14:paraId="544F03EB" w14:textId="77777777" w:rsidR="00012F63" w:rsidRDefault="003F0370">
            <w:pPr>
              <w:pStyle w:val="Compact"/>
            </w:pPr>
            <w:r>
              <w:t>2015-06-04</w:t>
            </w:r>
          </w:p>
        </w:tc>
        <w:tc>
          <w:tcPr>
            <w:tcW w:w="0" w:type="auto"/>
          </w:tcPr>
          <w:p w14:paraId="76563133" w14:textId="77777777" w:rsidR="00012F63" w:rsidRDefault="003F0370">
            <w:pPr>
              <w:pStyle w:val="Compact"/>
              <w:jc w:val="right"/>
            </w:pPr>
            <w:r>
              <w:t>1</w:t>
            </w:r>
          </w:p>
        </w:tc>
      </w:tr>
    </w:tbl>
    <w:p w14:paraId="1A75A04E" w14:textId="77777777" w:rsidR="003F0370" w:rsidRDefault="003F0370"/>
    <w:sectPr w:rsidR="003F03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26A747" w14:textId="77777777" w:rsidR="003F0370" w:rsidRDefault="003F0370">
      <w:pPr>
        <w:spacing w:after="0"/>
      </w:pPr>
      <w:r>
        <w:separator/>
      </w:r>
    </w:p>
  </w:endnote>
  <w:endnote w:type="continuationSeparator" w:id="0">
    <w:p w14:paraId="02AB6053" w14:textId="77777777" w:rsidR="003F0370" w:rsidRDefault="003F03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DB647" w14:textId="77777777" w:rsidR="003F0370" w:rsidRDefault="003F0370">
      <w:r>
        <w:separator/>
      </w:r>
    </w:p>
  </w:footnote>
  <w:footnote w:type="continuationSeparator" w:id="0">
    <w:p w14:paraId="3DB6AD46" w14:textId="77777777" w:rsidR="003F0370" w:rsidRDefault="003F0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838712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EA2C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84E8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5668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283E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9016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859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3F03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74C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D2A7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4B8C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3CEC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2F63"/>
    <w:rsid w:val="003F0370"/>
    <w:rsid w:val="004E29B3"/>
    <w:rsid w:val="00590D07"/>
    <w:rsid w:val="00784D58"/>
    <w:rsid w:val="008D6863"/>
    <w:rsid w:val="00962D7E"/>
    <w:rsid w:val="00B76B7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D2B66"/>
  <w15:docId w15:val="{09CFD907-080F-6744-90C8-4EDF93FE3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2D7E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962D7E"/>
    <w:pPr>
      <w:keepNext/>
      <w:keepLines/>
      <w:spacing w:before="480" w:after="0"/>
      <w:outlineLvl w:val="0"/>
    </w:pPr>
    <w:rPr>
      <w:rFonts w:ascii="Georgia" w:eastAsiaTheme="majorEastAsia" w:hAnsi="Georg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2D7E"/>
    <w:pPr>
      <w:keepNext/>
      <w:keepLines/>
      <w:spacing w:before="200" w:after="0"/>
      <w:outlineLvl w:val="1"/>
    </w:pPr>
    <w:rPr>
      <w:rFonts w:ascii="Georgia" w:eastAsiaTheme="majorEastAsia" w:hAnsi="Georg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62D7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62D7E"/>
    <w:pPr>
      <w:keepNext/>
      <w:keepLines/>
      <w:spacing w:before="480" w:after="240"/>
      <w:jc w:val="center"/>
    </w:pPr>
    <w:rPr>
      <w:rFonts w:ascii="Georgia" w:eastAsiaTheme="majorEastAsia" w:hAnsi="Georg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62D7E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district 1: 31</dc:title>
  <dc:creator>Data Operations Unit</dc:creator>
  <cp:keywords/>
  <cp:lastModifiedBy>Nick Solomon</cp:lastModifiedBy>
  <cp:revision>3</cp:revision>
  <dcterms:created xsi:type="dcterms:W3CDTF">2019-08-08T14:34:00Z</dcterms:created>
  <dcterms:modified xsi:type="dcterms:W3CDTF">2019-08-08T14:40:00Z</dcterms:modified>
</cp:coreProperties>
</file>